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3973F" w14:textId="1036126B" w:rsidR="000A2D0F" w:rsidRDefault="00962531" w:rsidP="00BF251A">
      <w:pPr>
        <w:jc w:val="center"/>
        <w:rPr>
          <w:b/>
          <w:bCs/>
          <w:color w:val="008080"/>
          <w:sz w:val="36"/>
          <w:szCs w:val="36"/>
        </w:rPr>
      </w:pPr>
      <w:r>
        <w:rPr>
          <w:b/>
          <w:bCs/>
          <w:color w:val="008080"/>
          <w:sz w:val="36"/>
          <w:szCs w:val="36"/>
        </w:rPr>
        <w:t>Parent/carer feedback form</w:t>
      </w:r>
    </w:p>
    <w:p w14:paraId="3E9E886D" w14:textId="369A2A5E" w:rsidR="006419E6" w:rsidRDefault="006419E6" w:rsidP="0015464B">
      <w:pPr>
        <w:jc w:val="center"/>
        <w:rPr>
          <w:color w:val="7030A0"/>
          <w:sz w:val="28"/>
          <w:szCs w:val="28"/>
        </w:rPr>
      </w:pPr>
      <w:r w:rsidRPr="009311BF">
        <w:rPr>
          <w:color w:val="7030A0"/>
          <w:sz w:val="28"/>
          <w:szCs w:val="28"/>
        </w:rPr>
        <w:t xml:space="preserve">Hello! This is our feedback survey for </w:t>
      </w:r>
      <w:r w:rsidR="00962531">
        <w:rPr>
          <w:color w:val="7030A0"/>
          <w:sz w:val="28"/>
          <w:szCs w:val="28"/>
        </w:rPr>
        <w:t xml:space="preserve">parents and </w:t>
      </w:r>
      <w:proofErr w:type="spellStart"/>
      <w:proofErr w:type="gramStart"/>
      <w:r w:rsidR="00962531">
        <w:rPr>
          <w:color w:val="7030A0"/>
          <w:sz w:val="28"/>
          <w:szCs w:val="28"/>
        </w:rPr>
        <w:t>carers</w:t>
      </w:r>
      <w:r w:rsidRPr="009311BF">
        <w:rPr>
          <w:color w:val="7030A0"/>
          <w:sz w:val="28"/>
          <w:szCs w:val="28"/>
        </w:rPr>
        <w:t>.hank</w:t>
      </w:r>
      <w:proofErr w:type="spellEnd"/>
      <w:proofErr w:type="gramEnd"/>
      <w:r w:rsidRPr="009311BF">
        <w:rPr>
          <w:color w:val="7030A0"/>
          <w:sz w:val="28"/>
          <w:szCs w:val="28"/>
        </w:rPr>
        <w:t xml:space="preserve"> you for letting us know how we are doing. Your answers </w:t>
      </w:r>
      <w:r w:rsidR="00F37206">
        <w:rPr>
          <w:color w:val="7030A0"/>
          <w:sz w:val="28"/>
          <w:szCs w:val="28"/>
        </w:rPr>
        <w:t xml:space="preserve">can be </w:t>
      </w:r>
      <w:proofErr w:type="spellStart"/>
      <w:r w:rsidR="00F37206">
        <w:rPr>
          <w:color w:val="7030A0"/>
          <w:sz w:val="28"/>
          <w:szCs w:val="28"/>
        </w:rPr>
        <w:t>anonymouse</w:t>
      </w:r>
      <w:proofErr w:type="spellEnd"/>
      <w:r w:rsidRPr="009311BF">
        <w:rPr>
          <w:color w:val="7030A0"/>
          <w:sz w:val="28"/>
          <w:szCs w:val="28"/>
        </w:rPr>
        <w:t xml:space="preserve">, and we'll use them to help </w:t>
      </w:r>
      <w:r w:rsidR="00962531">
        <w:rPr>
          <w:color w:val="7030A0"/>
          <w:sz w:val="28"/>
          <w:szCs w:val="28"/>
        </w:rPr>
        <w:t>improve our service.</w:t>
      </w:r>
    </w:p>
    <w:p w14:paraId="53583B94" w14:textId="77777777" w:rsidR="0070763C" w:rsidRPr="0015464B" w:rsidRDefault="0070763C" w:rsidP="0015464B">
      <w:pPr>
        <w:jc w:val="center"/>
        <w:rPr>
          <w:color w:val="7030A0"/>
          <w:sz w:val="28"/>
          <w:szCs w:val="28"/>
        </w:rPr>
      </w:pPr>
    </w:p>
    <w:p w14:paraId="54D10CDC" w14:textId="6EE6A3E6" w:rsidR="00F37206" w:rsidRDefault="00F372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Your full name (if you want to share it):</w:t>
      </w:r>
    </w:p>
    <w:p w14:paraId="33405228" w14:textId="7293F61F" w:rsidR="000A2D0F" w:rsidRDefault="004278E0">
      <w:p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Today’s date:</w:t>
      </w:r>
      <w:r w:rsidR="00CE1C7C" w:rsidRPr="009311BF">
        <w:rPr>
          <w:b/>
          <w:bCs/>
          <w:sz w:val="28"/>
          <w:szCs w:val="28"/>
        </w:rPr>
        <w:t xml:space="preserve"> </w:t>
      </w:r>
    </w:p>
    <w:p w14:paraId="3155F41B" w14:textId="77777777" w:rsidR="0015464B" w:rsidRDefault="0015464B">
      <w:pPr>
        <w:rPr>
          <w:b/>
          <w:bCs/>
          <w:sz w:val="28"/>
          <w:szCs w:val="28"/>
        </w:rPr>
      </w:pPr>
    </w:p>
    <w:p w14:paraId="0CEBFC82" w14:textId="2D4F657F" w:rsidR="004278E0" w:rsidRPr="009311BF" w:rsidRDefault="0015464B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re you made welcome to this service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27F13419" w14:textId="77777777" w:rsidTr="004278E0">
        <w:tc>
          <w:tcPr>
            <w:tcW w:w="1000" w:type="pct"/>
          </w:tcPr>
          <w:p w14:paraId="61B3ADD1" w14:textId="78ACC01C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4EF4D7C9" w14:textId="77777777" w:rsidR="004278E0" w:rsidRPr="009311BF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5201446" w14:textId="3B1FD32A" w:rsidR="004278E0" w:rsidRPr="009311BF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7AB6AA1A" w14:textId="77777777" w:rsidR="004278E0" w:rsidRPr="009311BF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CA89E22" w14:textId="3522E33C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Very Wel</w:t>
            </w:r>
            <w:r w:rsidR="000A2D0F" w:rsidRPr="009311BF">
              <w:rPr>
                <w:sz w:val="24"/>
                <w:szCs w:val="24"/>
              </w:rPr>
              <w:t>come</w:t>
            </w:r>
          </w:p>
        </w:tc>
      </w:tr>
      <w:tr w:rsidR="004278E0" w:rsidRPr="009311BF" w14:paraId="66906188" w14:textId="77777777" w:rsidTr="004278E0">
        <w:tc>
          <w:tcPr>
            <w:tcW w:w="1000" w:type="pct"/>
          </w:tcPr>
          <w:p w14:paraId="559569B7" w14:textId="3014CD78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0546C873" w14:textId="291B3F26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60057F66" w14:textId="15526462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4DF557CD" w14:textId="14E1B355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583634F4" w14:textId="31A99268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7F6540BE" w14:textId="77777777" w:rsidTr="004278E0">
        <w:sdt>
          <w:sdtPr>
            <w:rPr>
              <w:sz w:val="24"/>
              <w:szCs w:val="24"/>
            </w:rPr>
            <w:id w:val="1660573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42C531E" w14:textId="08CD20D7" w:rsidR="004278E0" w:rsidRPr="009311BF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96609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5F03BAD" w14:textId="1FFDD424" w:rsidR="004278E0" w:rsidRPr="009311BF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604875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37D6D3A" w14:textId="0D31F9B6" w:rsidR="004278E0" w:rsidRPr="009311BF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85482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DD44747" w14:textId="078F992E" w:rsidR="004278E0" w:rsidRPr="009311BF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2253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3BF3659" w14:textId="56D35FCB" w:rsidR="004278E0" w:rsidRPr="009311BF" w:rsidRDefault="000A2D0F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0CE7274D" w14:textId="5442CFAE" w:rsidR="004278E0" w:rsidRPr="009311BF" w:rsidRDefault="004278E0">
      <w:pPr>
        <w:rPr>
          <w:sz w:val="28"/>
          <w:szCs w:val="28"/>
        </w:rPr>
      </w:pPr>
    </w:p>
    <w:p w14:paraId="2C03AF9C" w14:textId="2D0A109D" w:rsidR="004278E0" w:rsidRPr="009311BF" w:rsidRDefault="0015464B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15464B">
        <w:rPr>
          <w:b/>
          <w:bCs/>
          <w:sz w:val="28"/>
          <w:szCs w:val="28"/>
        </w:rPr>
        <w:t>How would you rate the quality of administration and case management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70F34BAC" w14:textId="77777777" w:rsidTr="003F0B73">
        <w:tc>
          <w:tcPr>
            <w:tcW w:w="1000" w:type="pct"/>
          </w:tcPr>
          <w:p w14:paraId="771C7F18" w14:textId="1B2BAF87" w:rsidR="004278E0" w:rsidRPr="009311BF" w:rsidRDefault="000A2D0F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Poor</w:t>
            </w:r>
          </w:p>
        </w:tc>
        <w:tc>
          <w:tcPr>
            <w:tcW w:w="1000" w:type="pct"/>
          </w:tcPr>
          <w:p w14:paraId="1B44B87A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665E46E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7DF92E11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5B6947C6" w14:textId="0CFA8ECB" w:rsidR="004278E0" w:rsidRPr="009311BF" w:rsidRDefault="000A2D0F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Excellent</w:t>
            </w:r>
          </w:p>
        </w:tc>
      </w:tr>
      <w:tr w:rsidR="004278E0" w:rsidRPr="009311BF" w14:paraId="0FDA7381" w14:textId="77777777" w:rsidTr="003F0B73">
        <w:tc>
          <w:tcPr>
            <w:tcW w:w="1000" w:type="pct"/>
          </w:tcPr>
          <w:p w14:paraId="40AAF008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78C74822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10272967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496C215E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544901E4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16A326B5" w14:textId="77777777" w:rsidTr="003F0B73">
        <w:sdt>
          <w:sdtPr>
            <w:rPr>
              <w:sz w:val="24"/>
              <w:szCs w:val="24"/>
            </w:rPr>
            <w:id w:val="453526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A8DD003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709143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D71ED1D" w14:textId="5E323A9A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633243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56A24C33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456250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B521220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292512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68E280D" w14:textId="61DCDC0F" w:rsidR="004278E0" w:rsidRPr="009311BF" w:rsidRDefault="000A2D0F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2092C68F" w14:textId="3F529C93" w:rsidR="004278E0" w:rsidRPr="009311BF" w:rsidRDefault="004278E0">
      <w:pPr>
        <w:rPr>
          <w:b/>
          <w:bCs/>
          <w:sz w:val="28"/>
          <w:szCs w:val="28"/>
        </w:rPr>
      </w:pPr>
    </w:p>
    <w:p w14:paraId="6BB7CB72" w14:textId="51E469E6" w:rsidR="004278E0" w:rsidRPr="009311BF" w:rsidRDefault="0015464B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15464B">
        <w:rPr>
          <w:b/>
          <w:bCs/>
          <w:sz w:val="28"/>
          <w:szCs w:val="28"/>
        </w:rPr>
        <w:t>How would you rate the facilities at Gateway Psychology (décor/accessibility/comfort/etc)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6A461F9E" w14:textId="77777777" w:rsidTr="003F0B73">
        <w:tc>
          <w:tcPr>
            <w:tcW w:w="1000" w:type="pct"/>
          </w:tcPr>
          <w:p w14:paraId="1F011383" w14:textId="44D3D363" w:rsidR="004278E0" w:rsidRPr="009311BF" w:rsidRDefault="0015464B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or</w:t>
            </w:r>
          </w:p>
        </w:tc>
        <w:tc>
          <w:tcPr>
            <w:tcW w:w="1000" w:type="pct"/>
          </w:tcPr>
          <w:p w14:paraId="075641C4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1325A006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2578B2EA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22747F58" w14:textId="12AAFA88" w:rsidR="004278E0" w:rsidRPr="009311BF" w:rsidRDefault="0015464B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  <w:r w:rsidR="006419E6" w:rsidRPr="009311BF">
              <w:rPr>
                <w:sz w:val="24"/>
                <w:szCs w:val="24"/>
              </w:rPr>
              <w:t xml:space="preserve"> </w:t>
            </w:r>
          </w:p>
        </w:tc>
      </w:tr>
      <w:tr w:rsidR="004278E0" w:rsidRPr="009311BF" w14:paraId="2E5C7D6D" w14:textId="77777777" w:rsidTr="003F0B73">
        <w:tc>
          <w:tcPr>
            <w:tcW w:w="1000" w:type="pct"/>
          </w:tcPr>
          <w:p w14:paraId="1F37E9A2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3F0AC1A5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1AB3AFF5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7A721BBF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069F751D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0B221D6A" w14:textId="77777777" w:rsidTr="003F0B73">
        <w:sdt>
          <w:sdtPr>
            <w:rPr>
              <w:sz w:val="24"/>
              <w:szCs w:val="24"/>
            </w:rPr>
            <w:id w:val="731961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D4498AA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52006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BA171F9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22108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B9E2A7C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267737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DD0A665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095206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88C583F" w14:textId="36389864" w:rsidR="004278E0" w:rsidRPr="009311BF" w:rsidRDefault="000A2D0F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9E6918A" w14:textId="5D6A205D" w:rsidR="004278E0" w:rsidRPr="009311BF" w:rsidRDefault="004278E0">
      <w:pPr>
        <w:rPr>
          <w:b/>
          <w:bCs/>
          <w:sz w:val="28"/>
          <w:szCs w:val="28"/>
        </w:rPr>
      </w:pPr>
    </w:p>
    <w:p w14:paraId="02B91238" w14:textId="49FE0FD3" w:rsidR="004278E0" w:rsidRPr="009311BF" w:rsidRDefault="0015464B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15464B">
        <w:rPr>
          <w:b/>
          <w:bCs/>
          <w:sz w:val="28"/>
          <w:szCs w:val="28"/>
        </w:rPr>
        <w:t>How useful were the sessions with your clinician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45674919" w14:textId="77777777" w:rsidTr="003F0B73">
        <w:tc>
          <w:tcPr>
            <w:tcW w:w="1000" w:type="pct"/>
          </w:tcPr>
          <w:p w14:paraId="179750FD" w14:textId="2C189246" w:rsidR="004278E0" w:rsidRPr="009311BF" w:rsidRDefault="006419E6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 xml:space="preserve">Not </w:t>
            </w:r>
            <w:r w:rsidR="0015464B">
              <w:rPr>
                <w:sz w:val="24"/>
                <w:szCs w:val="24"/>
              </w:rPr>
              <w:t>at all</w:t>
            </w:r>
          </w:p>
        </w:tc>
        <w:tc>
          <w:tcPr>
            <w:tcW w:w="1000" w:type="pct"/>
          </w:tcPr>
          <w:p w14:paraId="230ABD93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6E1764B3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127F1EFE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1D4A268" w14:textId="2D545973" w:rsidR="004278E0" w:rsidRPr="009311BF" w:rsidRDefault="006419E6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A Lot</w:t>
            </w:r>
          </w:p>
        </w:tc>
      </w:tr>
      <w:tr w:rsidR="004278E0" w:rsidRPr="009311BF" w14:paraId="74C427B0" w14:textId="77777777" w:rsidTr="003F0B73">
        <w:tc>
          <w:tcPr>
            <w:tcW w:w="1000" w:type="pct"/>
          </w:tcPr>
          <w:p w14:paraId="266C0B57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19FBD87B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6DACB249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15407EED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66520CDB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3788FB26" w14:textId="77777777" w:rsidTr="003F0B73">
        <w:sdt>
          <w:sdtPr>
            <w:rPr>
              <w:sz w:val="24"/>
              <w:szCs w:val="24"/>
            </w:rPr>
            <w:id w:val="119789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4338DFD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31909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68DAF0E9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58408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258F7DB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51591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A2964E7" w14:textId="12A6E070" w:rsidR="004278E0" w:rsidRPr="009311BF" w:rsidRDefault="000A2D0F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33889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110AB50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AD5EA9E" w14:textId="77777777" w:rsidR="004278E0" w:rsidRPr="009311BF" w:rsidRDefault="004278E0">
      <w:pPr>
        <w:rPr>
          <w:b/>
          <w:bCs/>
          <w:sz w:val="28"/>
          <w:szCs w:val="28"/>
        </w:rPr>
      </w:pPr>
    </w:p>
    <w:p w14:paraId="1666CD1F" w14:textId="3F27BD3F" w:rsidR="004278E0" w:rsidRPr="009311BF" w:rsidRDefault="0015464B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15464B">
        <w:rPr>
          <w:b/>
          <w:bCs/>
          <w:sz w:val="28"/>
          <w:szCs w:val="28"/>
        </w:rPr>
        <w:t xml:space="preserve">Did you learn any new things about yourself, your </w:t>
      </w:r>
      <w:proofErr w:type="gramStart"/>
      <w:r w:rsidRPr="0015464B">
        <w:rPr>
          <w:b/>
          <w:bCs/>
          <w:sz w:val="28"/>
          <w:szCs w:val="28"/>
        </w:rPr>
        <w:t>child</w:t>
      </w:r>
      <w:proofErr w:type="gramEnd"/>
      <w:r w:rsidRPr="0015464B">
        <w:rPr>
          <w:b/>
          <w:bCs/>
          <w:sz w:val="28"/>
          <w:szCs w:val="28"/>
        </w:rPr>
        <w:t xml:space="preserve"> or your situation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23E55245" w14:textId="77777777" w:rsidTr="003F0B73">
        <w:tc>
          <w:tcPr>
            <w:tcW w:w="1000" w:type="pct"/>
          </w:tcPr>
          <w:p w14:paraId="2A7F5612" w14:textId="2785072E" w:rsidR="004278E0" w:rsidRPr="009311BF" w:rsidRDefault="000A2D0F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7215CC19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943D9EF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B0C9398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C870C08" w14:textId="1BD357A3" w:rsidR="004278E0" w:rsidRPr="009311BF" w:rsidRDefault="000A2D0F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A Lot</w:t>
            </w:r>
          </w:p>
        </w:tc>
      </w:tr>
      <w:tr w:rsidR="004278E0" w:rsidRPr="009311BF" w14:paraId="753F448F" w14:textId="77777777" w:rsidTr="003F0B73">
        <w:tc>
          <w:tcPr>
            <w:tcW w:w="1000" w:type="pct"/>
          </w:tcPr>
          <w:p w14:paraId="2F91DFDC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0A45B6A5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2F7C8281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56A748EF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6AA5C9E5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0665C339" w14:textId="77777777" w:rsidTr="003F0B73">
        <w:sdt>
          <w:sdtPr>
            <w:rPr>
              <w:sz w:val="24"/>
              <w:szCs w:val="24"/>
            </w:rPr>
            <w:id w:val="981576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7361125" w14:textId="1AE1C53C" w:rsidR="004278E0" w:rsidRPr="009311BF" w:rsidRDefault="00F37206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09921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03C8133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4382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C354350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707876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2644056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64117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B04E8D9" w14:textId="055E55F7" w:rsidR="004278E0" w:rsidRPr="009311BF" w:rsidRDefault="000A2D0F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6FD71DC4" w14:textId="3BC29446" w:rsidR="0015464B" w:rsidRPr="0015464B" w:rsidRDefault="0015464B" w:rsidP="0015464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15464B">
        <w:rPr>
          <w:b/>
          <w:bCs/>
          <w:sz w:val="28"/>
          <w:szCs w:val="28"/>
        </w:rPr>
        <w:lastRenderedPageBreak/>
        <w:t>How well did you feel listened to and supported by your therapist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15464B" w:rsidRPr="009311BF" w14:paraId="2A704C3F" w14:textId="77777777" w:rsidTr="00616A79">
        <w:tc>
          <w:tcPr>
            <w:tcW w:w="1000" w:type="pct"/>
          </w:tcPr>
          <w:p w14:paraId="2A9DDBD2" w14:textId="77777777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0506C542" w14:textId="77777777" w:rsidR="0015464B" w:rsidRPr="009311BF" w:rsidRDefault="0015464B" w:rsidP="00616A79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6FCA30C4" w14:textId="77777777" w:rsidR="0015464B" w:rsidRPr="009311BF" w:rsidRDefault="0015464B" w:rsidP="00616A79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ABDCD75" w14:textId="77777777" w:rsidR="0015464B" w:rsidRPr="009311BF" w:rsidRDefault="0015464B" w:rsidP="00616A79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1E7FDDE5" w14:textId="77777777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Very Welcome</w:t>
            </w:r>
          </w:p>
        </w:tc>
      </w:tr>
      <w:tr w:rsidR="0015464B" w:rsidRPr="009311BF" w14:paraId="0B324B03" w14:textId="77777777" w:rsidTr="00616A79">
        <w:tc>
          <w:tcPr>
            <w:tcW w:w="1000" w:type="pct"/>
          </w:tcPr>
          <w:p w14:paraId="3129CD40" w14:textId="77777777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2BB3EB37" w14:textId="77777777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30536417" w14:textId="77777777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0A33884C" w14:textId="77777777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76007916" w14:textId="77777777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15464B" w:rsidRPr="009311BF" w14:paraId="5C18E02C" w14:textId="77777777" w:rsidTr="00616A79">
        <w:sdt>
          <w:sdtPr>
            <w:rPr>
              <w:sz w:val="24"/>
              <w:szCs w:val="24"/>
            </w:rPr>
            <w:id w:val="2026740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3747C0C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937522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6C7968D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528531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1E76FEB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08372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56BD7C43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785413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E54F3C7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15CF1BE" w14:textId="77777777" w:rsidR="0015464B" w:rsidRPr="009311BF" w:rsidRDefault="0015464B" w:rsidP="0015464B">
      <w:pPr>
        <w:rPr>
          <w:sz w:val="28"/>
          <w:szCs w:val="28"/>
        </w:rPr>
      </w:pPr>
    </w:p>
    <w:p w14:paraId="25B2E63C" w14:textId="31E23346" w:rsidR="0015464B" w:rsidRPr="009311BF" w:rsidRDefault="0015464B" w:rsidP="0015464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15464B">
        <w:rPr>
          <w:b/>
          <w:bCs/>
          <w:sz w:val="28"/>
          <w:szCs w:val="28"/>
        </w:rPr>
        <w:t>Do you believe the service you received has made a sustained improvement to your situation?</w:t>
      </w:r>
    </w:p>
    <w:tbl>
      <w:tblPr>
        <w:tblStyle w:val="TableGrid"/>
        <w:tblW w:w="4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7"/>
        <w:gridCol w:w="1805"/>
        <w:gridCol w:w="1805"/>
        <w:gridCol w:w="1804"/>
      </w:tblGrid>
      <w:tr w:rsidR="0015464B" w:rsidRPr="009311BF" w14:paraId="6629ABD8" w14:textId="77777777" w:rsidTr="0015464B">
        <w:tc>
          <w:tcPr>
            <w:tcW w:w="1251" w:type="pct"/>
          </w:tcPr>
          <w:p w14:paraId="5B3747F7" w14:textId="21DAAF89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1250" w:type="pct"/>
          </w:tcPr>
          <w:p w14:paraId="72D0A319" w14:textId="155043B4" w:rsidR="0015464B" w:rsidRPr="0015464B" w:rsidRDefault="0015464B" w:rsidP="00616A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  <w:tc>
          <w:tcPr>
            <w:tcW w:w="1250" w:type="pct"/>
          </w:tcPr>
          <w:p w14:paraId="490DE427" w14:textId="193232FC" w:rsidR="0015464B" w:rsidRPr="0015464B" w:rsidRDefault="0015464B" w:rsidP="0015464B">
            <w:pPr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be</w:t>
            </w:r>
          </w:p>
        </w:tc>
        <w:tc>
          <w:tcPr>
            <w:tcW w:w="1250" w:type="pct"/>
          </w:tcPr>
          <w:p w14:paraId="34F67F90" w14:textId="4B38E3D1" w:rsidR="0015464B" w:rsidRPr="0015464B" w:rsidRDefault="0015464B" w:rsidP="00616A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</w:t>
            </w:r>
          </w:p>
        </w:tc>
      </w:tr>
      <w:tr w:rsidR="0015464B" w:rsidRPr="009311BF" w14:paraId="2C09CBFA" w14:textId="77777777" w:rsidTr="0015464B">
        <w:tc>
          <w:tcPr>
            <w:tcW w:w="1251" w:type="pct"/>
          </w:tcPr>
          <w:p w14:paraId="67B27846" w14:textId="5D8CDD61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0" w:type="pct"/>
          </w:tcPr>
          <w:p w14:paraId="44BD0A78" w14:textId="434200F2" w:rsidR="0015464B" w:rsidRPr="009311BF" w:rsidRDefault="0015464B" w:rsidP="0015464B">
            <w:pPr>
              <w:rPr>
                <w:sz w:val="24"/>
                <w:szCs w:val="24"/>
              </w:rPr>
            </w:pPr>
          </w:p>
        </w:tc>
        <w:tc>
          <w:tcPr>
            <w:tcW w:w="1250" w:type="pct"/>
          </w:tcPr>
          <w:p w14:paraId="23476CCC" w14:textId="35DA9C9A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0" w:type="pct"/>
          </w:tcPr>
          <w:p w14:paraId="0625815D" w14:textId="0F860415" w:rsidR="0015464B" w:rsidRPr="009311BF" w:rsidRDefault="0015464B" w:rsidP="00616A79">
            <w:pPr>
              <w:jc w:val="center"/>
              <w:rPr>
                <w:sz w:val="24"/>
                <w:szCs w:val="24"/>
              </w:rPr>
            </w:pPr>
          </w:p>
        </w:tc>
      </w:tr>
      <w:tr w:rsidR="0015464B" w:rsidRPr="009311BF" w14:paraId="5F07225D" w14:textId="77777777" w:rsidTr="0015464B">
        <w:sdt>
          <w:sdtPr>
            <w:rPr>
              <w:sz w:val="24"/>
              <w:szCs w:val="24"/>
            </w:rPr>
            <w:id w:val="1790231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51" w:type="pct"/>
              </w:tcPr>
              <w:p w14:paraId="0EE302ED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76494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50" w:type="pct"/>
              </w:tcPr>
              <w:p w14:paraId="35F3EE0D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131688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50" w:type="pct"/>
              </w:tcPr>
              <w:p w14:paraId="6A004C26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124801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50" w:type="pct"/>
              </w:tcPr>
              <w:p w14:paraId="28764F6F" w14:textId="77777777" w:rsidR="0015464B" w:rsidRPr="009311BF" w:rsidRDefault="0015464B" w:rsidP="00616A79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10843EB8" w14:textId="17A80C4E" w:rsidR="0015464B" w:rsidRDefault="0015464B">
      <w:pPr>
        <w:rPr>
          <w:b/>
          <w:bCs/>
          <w:sz w:val="28"/>
          <w:szCs w:val="28"/>
        </w:rPr>
      </w:pPr>
    </w:p>
    <w:p w14:paraId="24ECCF66" w14:textId="77777777" w:rsidR="0015464B" w:rsidRDefault="0015464B">
      <w:pPr>
        <w:rPr>
          <w:b/>
          <w:bCs/>
          <w:sz w:val="28"/>
          <w:szCs w:val="28"/>
        </w:rPr>
      </w:pPr>
    </w:p>
    <w:p w14:paraId="43B37064" w14:textId="1814E5FD" w:rsidR="00F37206" w:rsidRPr="0015464B" w:rsidRDefault="0015464B" w:rsidP="0015464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15464B">
        <w:rPr>
          <w:b/>
          <w:bCs/>
          <w:sz w:val="28"/>
          <w:szCs w:val="28"/>
        </w:rPr>
        <w:t>What difference have sessions made to your situation?</w:t>
      </w:r>
    </w:p>
    <w:p w14:paraId="0BAAF116" w14:textId="37EF8C8B" w:rsidR="00F37206" w:rsidRDefault="00F37206" w:rsidP="00F37206">
      <w:pPr>
        <w:rPr>
          <w:b/>
          <w:bCs/>
          <w:sz w:val="28"/>
          <w:szCs w:val="28"/>
        </w:rPr>
      </w:pPr>
    </w:p>
    <w:p w14:paraId="7BEF8922" w14:textId="2F6CD8FC" w:rsidR="00F37206" w:rsidRDefault="00F37206" w:rsidP="00F37206">
      <w:pPr>
        <w:rPr>
          <w:b/>
          <w:bCs/>
          <w:sz w:val="28"/>
          <w:szCs w:val="28"/>
        </w:rPr>
      </w:pPr>
    </w:p>
    <w:p w14:paraId="7DCD0A4B" w14:textId="77777777" w:rsidR="00F37206" w:rsidRPr="00F37206" w:rsidRDefault="00F37206" w:rsidP="00F37206">
      <w:pPr>
        <w:rPr>
          <w:b/>
          <w:bCs/>
          <w:sz w:val="28"/>
          <w:szCs w:val="28"/>
        </w:rPr>
      </w:pPr>
    </w:p>
    <w:p w14:paraId="18EAD79B" w14:textId="7051FB0D" w:rsidR="004278E0" w:rsidRPr="0015464B" w:rsidRDefault="0015464B" w:rsidP="0015464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15464B">
        <w:rPr>
          <w:b/>
          <w:bCs/>
          <w:sz w:val="28"/>
          <w:szCs w:val="28"/>
        </w:rPr>
        <w:t>What was positive about your time at Gateway?</w:t>
      </w:r>
    </w:p>
    <w:p w14:paraId="493DA31F" w14:textId="5CA7AF22" w:rsidR="009311BF" w:rsidRPr="009311BF" w:rsidRDefault="009311BF">
      <w:pPr>
        <w:rPr>
          <w:b/>
          <w:bCs/>
          <w:sz w:val="28"/>
          <w:szCs w:val="28"/>
        </w:rPr>
      </w:pPr>
    </w:p>
    <w:p w14:paraId="27F68125" w14:textId="36C54175" w:rsidR="009311BF" w:rsidRPr="009311BF" w:rsidRDefault="009311BF">
      <w:pPr>
        <w:rPr>
          <w:b/>
          <w:bCs/>
          <w:sz w:val="28"/>
          <w:szCs w:val="28"/>
        </w:rPr>
      </w:pPr>
    </w:p>
    <w:p w14:paraId="486CF740" w14:textId="77777777" w:rsidR="009311BF" w:rsidRPr="009311BF" w:rsidRDefault="009311BF">
      <w:pPr>
        <w:rPr>
          <w:b/>
          <w:bCs/>
          <w:sz w:val="28"/>
          <w:szCs w:val="28"/>
        </w:rPr>
      </w:pPr>
    </w:p>
    <w:p w14:paraId="355267BA" w14:textId="2B6F7CA4" w:rsidR="00BF251A" w:rsidRPr="0015464B" w:rsidRDefault="0015464B" w:rsidP="0015464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15464B">
        <w:rPr>
          <w:b/>
          <w:bCs/>
          <w:sz w:val="28"/>
          <w:szCs w:val="28"/>
        </w:rPr>
        <w:t>Is there anything you’d like to have been different?﻿</w:t>
      </w:r>
    </w:p>
    <w:p w14:paraId="71269913" w14:textId="6F0D5D51" w:rsidR="009311BF" w:rsidRDefault="009311BF">
      <w:pPr>
        <w:rPr>
          <w:b/>
          <w:bCs/>
          <w:sz w:val="28"/>
          <w:szCs w:val="28"/>
        </w:rPr>
      </w:pPr>
    </w:p>
    <w:p w14:paraId="6EC1E00A" w14:textId="1EBCC3F7" w:rsidR="0015464B" w:rsidRDefault="0015464B">
      <w:pPr>
        <w:rPr>
          <w:b/>
          <w:bCs/>
          <w:sz w:val="28"/>
          <w:szCs w:val="28"/>
        </w:rPr>
      </w:pPr>
    </w:p>
    <w:p w14:paraId="4AB69699" w14:textId="59BC4A71" w:rsidR="0015464B" w:rsidRDefault="0015464B">
      <w:pPr>
        <w:rPr>
          <w:b/>
          <w:bCs/>
          <w:sz w:val="28"/>
          <w:szCs w:val="28"/>
        </w:rPr>
      </w:pPr>
    </w:p>
    <w:p w14:paraId="2780A93E" w14:textId="77777777" w:rsidR="0015464B" w:rsidRDefault="0015464B">
      <w:pPr>
        <w:rPr>
          <w:b/>
          <w:bCs/>
          <w:sz w:val="28"/>
          <w:szCs w:val="28"/>
        </w:rPr>
      </w:pPr>
    </w:p>
    <w:p w14:paraId="74616252" w14:textId="480347C7" w:rsidR="00BF251A" w:rsidRPr="0015464B" w:rsidRDefault="0015464B" w:rsidP="0015464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15464B">
        <w:rPr>
          <w:b/>
          <w:bCs/>
          <w:sz w:val="28"/>
          <w:szCs w:val="28"/>
        </w:rPr>
        <w:t xml:space="preserve">Do you think that other children, young </w:t>
      </w:r>
      <w:proofErr w:type="gramStart"/>
      <w:r w:rsidRPr="0015464B">
        <w:rPr>
          <w:b/>
          <w:bCs/>
          <w:sz w:val="28"/>
          <w:szCs w:val="28"/>
        </w:rPr>
        <w:t>people</w:t>
      </w:r>
      <w:proofErr w:type="gramEnd"/>
      <w:r w:rsidRPr="0015464B">
        <w:rPr>
          <w:b/>
          <w:bCs/>
          <w:sz w:val="28"/>
          <w:szCs w:val="28"/>
        </w:rPr>
        <w:t xml:space="preserve"> and their families would benefit by coming here?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4770"/>
      </w:tblGrid>
      <w:tr w:rsidR="009311BF" w:rsidRPr="009311BF" w14:paraId="4D1556A9" w14:textId="77777777" w:rsidTr="009311BF">
        <w:tc>
          <w:tcPr>
            <w:tcW w:w="4590" w:type="dxa"/>
          </w:tcPr>
          <w:p w14:paraId="060061A1" w14:textId="77777777" w:rsidR="009311BF" w:rsidRPr="009311BF" w:rsidRDefault="009311BF" w:rsidP="00D01B5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Yes</w:t>
            </w:r>
          </w:p>
        </w:tc>
        <w:tc>
          <w:tcPr>
            <w:tcW w:w="4770" w:type="dxa"/>
          </w:tcPr>
          <w:p w14:paraId="57AE1981" w14:textId="77777777" w:rsidR="009311BF" w:rsidRPr="009311BF" w:rsidRDefault="009311BF" w:rsidP="00D01B5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</w:t>
            </w:r>
          </w:p>
        </w:tc>
      </w:tr>
      <w:tr w:rsidR="009311BF" w:rsidRPr="009311BF" w14:paraId="7443716A" w14:textId="77777777" w:rsidTr="009311BF">
        <w:sdt>
          <w:sdtPr>
            <w:rPr>
              <w:sz w:val="24"/>
              <w:szCs w:val="24"/>
            </w:rPr>
            <w:id w:val="956213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0" w:type="dxa"/>
              </w:tcPr>
              <w:p w14:paraId="46AA6158" w14:textId="27FC4F96" w:rsidR="009311BF" w:rsidRPr="009311BF" w:rsidRDefault="009311BF" w:rsidP="00D01B5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374189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70" w:type="dxa"/>
              </w:tcPr>
              <w:p w14:paraId="11653F8B" w14:textId="77777777" w:rsidR="009311BF" w:rsidRPr="009311BF" w:rsidRDefault="009311BF" w:rsidP="00D01B5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E95E28A" w14:textId="7AF27806" w:rsidR="000374B6" w:rsidRDefault="000374B6">
      <w:pPr>
        <w:rPr>
          <w:b/>
          <w:bCs/>
          <w:sz w:val="24"/>
          <w:szCs w:val="24"/>
        </w:rPr>
      </w:pPr>
    </w:p>
    <w:p w14:paraId="42F38786" w14:textId="13A2F793" w:rsidR="0070763C" w:rsidRDefault="0070763C">
      <w:pPr>
        <w:rPr>
          <w:b/>
          <w:bCs/>
          <w:sz w:val="24"/>
          <w:szCs w:val="24"/>
        </w:rPr>
      </w:pPr>
    </w:p>
    <w:p w14:paraId="6E007859" w14:textId="77777777" w:rsidR="0070763C" w:rsidRPr="009311BF" w:rsidRDefault="0070763C">
      <w:pPr>
        <w:rPr>
          <w:b/>
          <w:bCs/>
          <w:sz w:val="24"/>
          <w:szCs w:val="24"/>
        </w:rPr>
      </w:pPr>
    </w:p>
    <w:p w14:paraId="1F8CFEBF" w14:textId="0DE98159" w:rsidR="000374B6" w:rsidRPr="009311BF" w:rsidRDefault="0015464B" w:rsidP="0015464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</w:t>
      </w:r>
      <w:r w:rsidR="009311BF" w:rsidRPr="009311BF">
        <w:rPr>
          <w:b/>
          <w:bCs/>
          <w:sz w:val="28"/>
          <w:szCs w:val="28"/>
        </w:rPr>
        <w:t>Is there anything else you would like to say?</w:t>
      </w:r>
    </w:p>
    <w:p w14:paraId="0FC7C6E6" w14:textId="3B665543" w:rsidR="009311BF" w:rsidRPr="009311BF" w:rsidRDefault="009311BF" w:rsidP="009311BF">
      <w:pPr>
        <w:rPr>
          <w:b/>
          <w:bCs/>
          <w:sz w:val="28"/>
          <w:szCs w:val="28"/>
        </w:rPr>
      </w:pPr>
    </w:p>
    <w:p w14:paraId="5FE1B18C" w14:textId="77777777" w:rsidR="009311BF" w:rsidRPr="009311BF" w:rsidRDefault="009311BF" w:rsidP="009311BF">
      <w:pPr>
        <w:rPr>
          <w:b/>
          <w:bCs/>
          <w:sz w:val="28"/>
          <w:szCs w:val="28"/>
        </w:rPr>
      </w:pPr>
    </w:p>
    <w:sectPr w:rsidR="009311BF" w:rsidRPr="009311BF" w:rsidSect="00962531">
      <w:footerReference w:type="default" r:id="rId7"/>
      <w:pgSz w:w="11906" w:h="16838"/>
      <w:pgMar w:top="900" w:right="1440" w:bottom="1440" w:left="1440" w:header="708" w:footer="90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E0DB3" w14:textId="77777777" w:rsidR="00C52DB1" w:rsidRDefault="00C52DB1" w:rsidP="00BF251A">
      <w:pPr>
        <w:spacing w:after="0" w:line="240" w:lineRule="auto"/>
      </w:pPr>
      <w:r>
        <w:separator/>
      </w:r>
    </w:p>
  </w:endnote>
  <w:endnote w:type="continuationSeparator" w:id="0">
    <w:p w14:paraId="4B740EC4" w14:textId="77777777" w:rsidR="00C52DB1" w:rsidRDefault="00C52DB1" w:rsidP="00BF2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22C91" w14:textId="7F067372" w:rsidR="00BF251A" w:rsidRDefault="00BF251A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391CDFE1" wp14:editId="14C803D5">
          <wp:simplePos x="0" y="0"/>
          <wp:positionH relativeFrom="column">
            <wp:posOffset>4216400</wp:posOffset>
          </wp:positionH>
          <wp:positionV relativeFrom="paragraph">
            <wp:posOffset>-295275</wp:posOffset>
          </wp:positionV>
          <wp:extent cx="1907540" cy="52006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7540" cy="520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202</w:t>
    </w:r>
    <w:r w:rsidR="00F37206">
      <w:t>2</w:t>
    </w:r>
    <w:r>
      <w:t xml:space="preserve"> </w:t>
    </w:r>
    <w:r w:rsidR="0015464B">
      <w:t>Parent/Carer</w:t>
    </w:r>
    <w:r>
      <w:t xml:space="preserve"> Feedback Questionnai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FC7F9" w14:textId="77777777" w:rsidR="00C52DB1" w:rsidRDefault="00C52DB1" w:rsidP="00BF251A">
      <w:pPr>
        <w:spacing w:after="0" w:line="240" w:lineRule="auto"/>
      </w:pPr>
      <w:r>
        <w:separator/>
      </w:r>
    </w:p>
  </w:footnote>
  <w:footnote w:type="continuationSeparator" w:id="0">
    <w:p w14:paraId="33298474" w14:textId="77777777" w:rsidR="00C52DB1" w:rsidRDefault="00C52DB1" w:rsidP="00BF25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13BE"/>
    <w:multiLevelType w:val="hybridMultilevel"/>
    <w:tmpl w:val="30C8EA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F334E"/>
    <w:multiLevelType w:val="hybridMultilevel"/>
    <w:tmpl w:val="30C8EA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8181776">
    <w:abstractNumId w:val="0"/>
  </w:num>
  <w:num w:numId="2" w16cid:durableId="2076126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NDGzBEILA3MzCyUdpeDU4uLM/DyQApNaAHVhF6gsAAAA"/>
  </w:docVars>
  <w:rsids>
    <w:rsidRoot w:val="004278E0"/>
    <w:rsid w:val="000374B6"/>
    <w:rsid w:val="00076DA5"/>
    <w:rsid w:val="000A2D0F"/>
    <w:rsid w:val="00106181"/>
    <w:rsid w:val="0012215E"/>
    <w:rsid w:val="0015464B"/>
    <w:rsid w:val="00217B8F"/>
    <w:rsid w:val="00392FDB"/>
    <w:rsid w:val="00422185"/>
    <w:rsid w:val="004278E0"/>
    <w:rsid w:val="00572B1E"/>
    <w:rsid w:val="006419E6"/>
    <w:rsid w:val="006A65E9"/>
    <w:rsid w:val="0070763C"/>
    <w:rsid w:val="009235CD"/>
    <w:rsid w:val="009311BF"/>
    <w:rsid w:val="00962531"/>
    <w:rsid w:val="00AC1851"/>
    <w:rsid w:val="00BF251A"/>
    <w:rsid w:val="00C52DB1"/>
    <w:rsid w:val="00CC1F2D"/>
    <w:rsid w:val="00CE1C7C"/>
    <w:rsid w:val="00D70BBD"/>
    <w:rsid w:val="00F3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29E91B"/>
  <w15:chartTrackingRefBased/>
  <w15:docId w15:val="{B36FE6F7-57E5-4DD5-9CC8-BD0C7003C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1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8E0"/>
    <w:pPr>
      <w:ind w:left="720"/>
      <w:contextualSpacing/>
    </w:pPr>
  </w:style>
  <w:style w:type="table" w:styleId="TableGrid">
    <w:name w:val="Table Grid"/>
    <w:basedOn w:val="TableNormal"/>
    <w:uiPriority w:val="39"/>
    <w:rsid w:val="004278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2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51A"/>
  </w:style>
  <w:style w:type="paragraph" w:styleId="Footer">
    <w:name w:val="footer"/>
    <w:basedOn w:val="Normal"/>
    <w:link w:val="FooterChar"/>
    <w:uiPriority w:val="99"/>
    <w:unhideWhenUsed/>
    <w:rsid w:val="00BF2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5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Forse</dc:creator>
  <cp:keywords/>
  <dc:description/>
  <cp:lastModifiedBy>Lauren Forse</cp:lastModifiedBy>
  <cp:revision>4</cp:revision>
  <cp:lastPrinted>2021-11-19T14:46:00Z</cp:lastPrinted>
  <dcterms:created xsi:type="dcterms:W3CDTF">2022-10-19T10:49:00Z</dcterms:created>
  <dcterms:modified xsi:type="dcterms:W3CDTF">2022-10-19T10:56:00Z</dcterms:modified>
</cp:coreProperties>
</file>